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4C7D8A" w14:textId="77777777" w:rsidR="00D911DB" w:rsidRPr="003C7F5A" w:rsidRDefault="00D911DB" w:rsidP="00D911DB">
      <w:pPr>
        <w:jc w:val="center"/>
        <w:rPr>
          <w:rFonts w:ascii="Arial" w:hAnsi="Arial" w:cs="Arial"/>
          <w:sz w:val="20"/>
          <w:szCs w:val="20"/>
        </w:rPr>
      </w:pPr>
    </w:p>
    <w:p w14:paraId="6B78D7DE" w14:textId="77777777" w:rsidR="00396D8A" w:rsidRDefault="00396D8A" w:rsidP="00D911DB">
      <w:pPr>
        <w:jc w:val="center"/>
        <w:rPr>
          <w:rFonts w:ascii="Arial" w:hAnsi="Arial" w:cs="Arial"/>
          <w:sz w:val="28"/>
          <w:szCs w:val="28"/>
        </w:rPr>
      </w:pPr>
    </w:p>
    <w:p w14:paraId="15FE5D75" w14:textId="77777777" w:rsidR="001E36C7" w:rsidRDefault="001E36C7" w:rsidP="00D911DB">
      <w:pPr>
        <w:jc w:val="center"/>
        <w:rPr>
          <w:rFonts w:ascii="Arial" w:hAnsi="Arial" w:cs="Arial"/>
          <w:sz w:val="28"/>
          <w:szCs w:val="28"/>
        </w:rPr>
      </w:pPr>
    </w:p>
    <w:p w14:paraId="5A540414" w14:textId="77777777" w:rsidR="00DC1E53" w:rsidRDefault="00DC1E53" w:rsidP="00D911DB">
      <w:pPr>
        <w:jc w:val="center"/>
        <w:rPr>
          <w:rFonts w:ascii="Arial" w:hAnsi="Arial" w:cs="Arial"/>
          <w:sz w:val="28"/>
          <w:szCs w:val="28"/>
        </w:rPr>
      </w:pPr>
    </w:p>
    <w:p w14:paraId="642D6468" w14:textId="77777777" w:rsidR="00D911DB" w:rsidRPr="003C7F5A" w:rsidRDefault="00D911DB" w:rsidP="00D911DB">
      <w:pPr>
        <w:jc w:val="center"/>
        <w:rPr>
          <w:rFonts w:ascii="Arial" w:hAnsi="Arial" w:cs="Arial"/>
          <w:sz w:val="28"/>
          <w:szCs w:val="28"/>
        </w:rPr>
      </w:pPr>
      <w:r w:rsidRPr="003C7F5A">
        <w:rPr>
          <w:rFonts w:ascii="Arial" w:hAnsi="Arial" w:cs="Arial"/>
          <w:sz w:val="28"/>
          <w:szCs w:val="28"/>
        </w:rPr>
        <w:t>Partner 1: _________</w:t>
      </w:r>
      <w:r w:rsidR="003C7F5A">
        <w:rPr>
          <w:rFonts w:ascii="Arial" w:hAnsi="Arial" w:cs="Arial"/>
          <w:sz w:val="28"/>
          <w:szCs w:val="28"/>
        </w:rPr>
        <w:t>____</w:t>
      </w:r>
      <w:r w:rsidRPr="003C7F5A">
        <w:rPr>
          <w:rFonts w:ascii="Arial" w:hAnsi="Arial" w:cs="Arial"/>
          <w:sz w:val="28"/>
          <w:szCs w:val="28"/>
        </w:rPr>
        <w:t>____</w:t>
      </w:r>
      <w:r w:rsidRPr="003C7F5A">
        <w:rPr>
          <w:rFonts w:ascii="Arial" w:hAnsi="Arial" w:cs="Arial"/>
          <w:sz w:val="28"/>
          <w:szCs w:val="28"/>
        </w:rPr>
        <w:tab/>
      </w:r>
      <w:r w:rsidRPr="003C7F5A">
        <w:rPr>
          <w:rFonts w:ascii="Arial" w:hAnsi="Arial" w:cs="Arial"/>
          <w:sz w:val="28"/>
          <w:szCs w:val="28"/>
        </w:rPr>
        <w:tab/>
        <w:t>Partner 2: __________</w:t>
      </w:r>
      <w:r w:rsidR="003C7F5A">
        <w:rPr>
          <w:rFonts w:ascii="Arial" w:hAnsi="Arial" w:cs="Arial"/>
          <w:sz w:val="28"/>
          <w:szCs w:val="28"/>
        </w:rPr>
        <w:t>____</w:t>
      </w:r>
      <w:r w:rsidRPr="003C7F5A">
        <w:rPr>
          <w:rFonts w:ascii="Arial" w:hAnsi="Arial" w:cs="Arial"/>
          <w:sz w:val="28"/>
          <w:szCs w:val="28"/>
        </w:rPr>
        <w:t>___</w:t>
      </w:r>
    </w:p>
    <w:p w14:paraId="3C71CE43" w14:textId="77777777" w:rsidR="007745F0" w:rsidRPr="00D911DB" w:rsidRDefault="007745F0" w:rsidP="00D911DB">
      <w:pPr>
        <w:rPr>
          <w:rFonts w:ascii="Arial" w:hAnsi="Arial" w:cs="Arial"/>
          <w:sz w:val="20"/>
          <w:szCs w:val="20"/>
        </w:rPr>
      </w:pPr>
    </w:p>
    <w:p w14:paraId="7502AA11" w14:textId="77777777" w:rsidR="001E36C7" w:rsidRPr="003C7F5A" w:rsidRDefault="001E36C7" w:rsidP="001E36C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C7F5A">
        <w:rPr>
          <w:rFonts w:ascii="Arial" w:hAnsi="Arial" w:cs="Arial"/>
        </w:rPr>
        <w:t xml:space="preserve">Record the number of attempts you and your partner </w:t>
      </w:r>
      <w:r>
        <w:rPr>
          <w:rFonts w:ascii="Arial" w:hAnsi="Arial" w:cs="Arial"/>
        </w:rPr>
        <w:t xml:space="preserve">need </w:t>
      </w:r>
      <w:r w:rsidRPr="003C7F5A">
        <w:rPr>
          <w:rFonts w:ascii="Arial" w:hAnsi="Arial" w:cs="Arial"/>
        </w:rPr>
        <w:t xml:space="preserve">to complete each challenge </w:t>
      </w:r>
      <w:r>
        <w:rPr>
          <w:rFonts w:ascii="Arial" w:hAnsi="Arial" w:cs="Arial"/>
        </w:rPr>
        <w:t>consecutively without a fault</w:t>
      </w:r>
      <w:r w:rsidRPr="003C7F5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When a fault occurs, restart your count.</w:t>
      </w:r>
    </w:p>
    <w:p w14:paraId="02434431" w14:textId="77777777" w:rsidR="001E36C7" w:rsidRPr="003C7F5A" w:rsidRDefault="001E36C7" w:rsidP="001E36C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C7F5A">
        <w:rPr>
          <w:rFonts w:ascii="Arial" w:hAnsi="Arial" w:cs="Arial"/>
        </w:rPr>
        <w:t>If you’re unable to complete a challenge</w:t>
      </w:r>
      <w:r>
        <w:rPr>
          <w:rFonts w:ascii="Arial" w:hAnsi="Arial" w:cs="Arial"/>
        </w:rPr>
        <w:t xml:space="preserve"> after 3 attempts</w:t>
      </w:r>
      <w:r w:rsidRPr="003C7F5A">
        <w:rPr>
          <w:rFonts w:ascii="Arial" w:hAnsi="Arial" w:cs="Arial"/>
        </w:rPr>
        <w:t>, record</w:t>
      </w:r>
      <w:r>
        <w:rPr>
          <w:rFonts w:ascii="Arial" w:hAnsi="Arial" w:cs="Arial"/>
        </w:rPr>
        <w:t xml:space="preserve"> a 4</w:t>
      </w:r>
      <w:r w:rsidRPr="003C7F5A">
        <w:rPr>
          <w:rFonts w:ascii="Arial" w:hAnsi="Arial" w:cs="Arial"/>
        </w:rPr>
        <w:t>+.</w:t>
      </w:r>
    </w:p>
    <w:p w14:paraId="699BC292" w14:textId="77777777" w:rsidR="001E36C7" w:rsidRDefault="001E36C7" w:rsidP="001E36C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C7F5A">
        <w:rPr>
          <w:rFonts w:ascii="Arial" w:hAnsi="Arial" w:cs="Arial"/>
        </w:rPr>
        <w:t>The first time you complete this card</w:t>
      </w:r>
      <w:r>
        <w:rPr>
          <w:rFonts w:ascii="Arial" w:hAnsi="Arial" w:cs="Arial"/>
        </w:rPr>
        <w:t>,</w:t>
      </w:r>
      <w:r w:rsidRPr="003C7F5A">
        <w:rPr>
          <w:rFonts w:ascii="Arial" w:hAnsi="Arial" w:cs="Arial"/>
        </w:rPr>
        <w:t xml:space="preserve"> use the space in the upper part of each scoring box. The second time, use the lower space.</w:t>
      </w:r>
    </w:p>
    <w:p w14:paraId="178452C8" w14:textId="77777777" w:rsidR="001E36C7" w:rsidRPr="00DC1E53" w:rsidRDefault="001E36C7" w:rsidP="001E36C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egin each attempt with a partner toss and self-pass. </w:t>
      </w:r>
      <w:r w:rsidRPr="004E3C1F">
        <w:rPr>
          <w:rFonts w:ascii="Arial" w:hAnsi="Arial" w:cs="Arial"/>
          <w:i/>
        </w:rPr>
        <w:t xml:space="preserve">(This is the method used in the activity </w:t>
      </w:r>
      <w:proofErr w:type="spellStart"/>
      <w:r w:rsidRPr="004E3C1F">
        <w:rPr>
          <w:rFonts w:ascii="Arial" w:hAnsi="Arial" w:cs="Arial"/>
          <w:i/>
        </w:rPr>
        <w:t>Selfie</w:t>
      </w:r>
      <w:proofErr w:type="spellEnd"/>
      <w:r w:rsidRPr="004E3C1F">
        <w:rPr>
          <w:rFonts w:ascii="Arial" w:hAnsi="Arial" w:cs="Arial"/>
          <w:i/>
        </w:rPr>
        <w:t xml:space="preserve"> Spikes.)</w:t>
      </w:r>
    </w:p>
    <w:p w14:paraId="4A6870D0" w14:textId="77777777" w:rsidR="00DC1E53" w:rsidRPr="003C7F5A" w:rsidRDefault="00DC1E53" w:rsidP="00DC1E53">
      <w:pPr>
        <w:pStyle w:val="ListParagraph"/>
        <w:ind w:left="360"/>
        <w:rPr>
          <w:rFonts w:ascii="Arial" w:hAnsi="Arial" w:cs="Arial"/>
        </w:rPr>
      </w:pPr>
    </w:p>
    <w:p w14:paraId="23BCB135" w14:textId="77777777" w:rsidR="00D911DB" w:rsidRPr="003C7F5A" w:rsidRDefault="009A3302" w:rsidP="007745F0">
      <w:pPr>
        <w:jc w:val="center"/>
        <w:rPr>
          <w:rFonts w:ascii="Arial" w:hAnsi="Arial" w:cs="Arial"/>
          <w:b/>
          <w:sz w:val="10"/>
          <w:szCs w:val="10"/>
        </w:rPr>
      </w:pPr>
      <w:r>
        <w:rPr>
          <w:rFonts w:ascii="Arial" w:hAnsi="Arial" w:cs="Arial"/>
          <w:b/>
          <w:noProof/>
          <w:sz w:val="22"/>
        </w:rPr>
        <w:drawing>
          <wp:anchor distT="0" distB="0" distL="114300" distR="114300" simplePos="0" relativeHeight="251660288" behindDoc="1" locked="0" layoutInCell="1" allowOverlap="1" wp14:anchorId="04989FA7" wp14:editId="6E317ABE">
            <wp:simplePos x="0" y="0"/>
            <wp:positionH relativeFrom="column">
              <wp:posOffset>474980</wp:posOffset>
            </wp:positionH>
            <wp:positionV relativeFrom="paragraph">
              <wp:posOffset>32385</wp:posOffset>
            </wp:positionV>
            <wp:extent cx="5875507" cy="4308569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llTab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6346" cy="4309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2B4F"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3ECA40" wp14:editId="32E1E393">
                <wp:simplePos x="0" y="0"/>
                <wp:positionH relativeFrom="margin">
                  <wp:posOffset>495300</wp:posOffset>
                </wp:positionH>
                <wp:positionV relativeFrom="paragraph">
                  <wp:posOffset>35560</wp:posOffset>
                </wp:positionV>
                <wp:extent cx="5842000" cy="4321175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2000" cy="4321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787"/>
                              <w:gridCol w:w="4662"/>
                              <w:gridCol w:w="1839"/>
                              <w:gridCol w:w="1839"/>
                            </w:tblGrid>
                            <w:tr w:rsidR="000D53D5" w:rsidRPr="00D911DB" w14:paraId="2E679649" w14:textId="77777777" w:rsidTr="000D53D5">
                              <w:tc>
                                <w:tcPr>
                                  <w:tcW w:w="561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73437CA8" w14:textId="77777777" w:rsidR="001E36C7" w:rsidRPr="00D911DB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</w:pPr>
                                  <w:r w:rsidRPr="00D911DB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  <w:t>Event</w:t>
                                  </w: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nil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</w:tcPr>
                                <w:p w14:paraId="7F1240DF" w14:textId="77777777" w:rsidR="001E36C7" w:rsidRPr="00D911DB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</w:pPr>
                                  <w:r w:rsidRPr="00D911DB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  <w:t>Partner 1</w:t>
                                  </w:r>
                                </w:p>
                                <w:p w14:paraId="7A4FB759" w14:textId="77777777" w:rsidR="001E36C7" w:rsidRPr="00D911DB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 w:rsidRPr="00D911DB">
                                    <w:rPr>
                                      <w:rFonts w:ascii="Arial" w:hAnsi="Arial" w:cs="Arial"/>
                                    </w:rPr>
                                    <w:t>Day 1 / Day 2</w:t>
                                  </w: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nil"/>
                                    <w:left w:val="single" w:sz="4" w:space="0" w:color="A0070F"/>
                                    <w:bottom w:val="single" w:sz="4" w:space="0" w:color="A0070F"/>
                                    <w:right w:val="nil"/>
                                  </w:tcBorders>
                                </w:tcPr>
                                <w:p w14:paraId="5F39D9C6" w14:textId="77777777" w:rsidR="001E36C7" w:rsidRPr="00D911DB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</w:pPr>
                                  <w:r w:rsidRPr="00D911DB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  <w:t>Partner 2</w:t>
                                  </w:r>
                                </w:p>
                                <w:p w14:paraId="4964784A" w14:textId="77777777" w:rsidR="001E36C7" w:rsidRPr="00D911DB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 w:rsidRPr="00D911DB">
                                    <w:rPr>
                                      <w:rFonts w:ascii="Arial" w:hAnsi="Arial" w:cs="Arial"/>
                                    </w:rPr>
                                    <w:t>Day 1 / Day 2</w:t>
                                  </w:r>
                                </w:p>
                              </w:tc>
                            </w:tr>
                            <w:tr w:rsidR="000D53D5" w14:paraId="4CCE8E45" w14:textId="77777777" w:rsidTr="009A3302">
                              <w:trPr>
                                <w:trHeight w:val="1039"/>
                              </w:trPr>
                              <w:tc>
                                <w:tcPr>
                                  <w:tcW w:w="805" w:type="dxa"/>
                                  <w:tcBorders>
                                    <w:top w:val="single" w:sz="4" w:space="0" w:color="A0070F"/>
                                    <w:left w:val="nil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56FD3B78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805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4BDF5956" w14:textId="77777777" w:rsidR="001E36C7" w:rsidRDefault="001E36C7" w:rsidP="001E36C7">
                                  <w:pPr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5 consecutive spikes off the net.</w:t>
                                  </w:r>
                                </w:p>
                                <w:p w14:paraId="527323EA" w14:textId="77777777" w:rsidR="001E36C7" w:rsidRPr="00D911DB" w:rsidRDefault="001E36C7" w:rsidP="001E36C7">
                                  <w:pPr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(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any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 xml:space="preserve"> direction</w:t>
                                  </w:r>
                                  <w:bookmarkStart w:id="0" w:name="_GoBack"/>
                                  <w:bookmarkEnd w:id="0"/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  <w:tr2bl w:val="single" w:sz="4" w:space="0" w:color="A0070F"/>
                                  </w:tcBorders>
                                  <w:vAlign w:val="center"/>
                                </w:tcPr>
                                <w:p w14:paraId="2635A286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nil"/>
                                    <w:tr2bl w:val="single" w:sz="4" w:space="0" w:color="A0070F"/>
                                  </w:tcBorders>
                                  <w:vAlign w:val="center"/>
                                </w:tcPr>
                                <w:p w14:paraId="72A8B256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  <w:tr w:rsidR="000D53D5" w14:paraId="2DD63FE4" w14:textId="77777777" w:rsidTr="009A3302">
                              <w:trPr>
                                <w:trHeight w:val="1039"/>
                              </w:trPr>
                              <w:tc>
                                <w:tcPr>
                                  <w:tcW w:w="805" w:type="dxa"/>
                                  <w:tcBorders>
                                    <w:top w:val="single" w:sz="4" w:space="0" w:color="A0070F"/>
                                    <w:left w:val="nil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2B34BED1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805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218911EC" w14:textId="77777777" w:rsidR="001E36C7" w:rsidRDefault="001E36C7" w:rsidP="001E36C7">
                                  <w:pPr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5 consecutive spikes off the net.</w:t>
                                  </w:r>
                                </w:p>
                                <w:p w14:paraId="228154D7" w14:textId="77777777" w:rsidR="001E36C7" w:rsidRPr="00D911DB" w:rsidRDefault="001E36C7" w:rsidP="001E36C7">
                                  <w:pPr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(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directly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 xml:space="preserve"> back at partner)</w:t>
                                  </w: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  <w:tr2bl w:val="single" w:sz="4" w:space="0" w:color="A0070F"/>
                                  </w:tcBorders>
                                  <w:vAlign w:val="center"/>
                                </w:tcPr>
                                <w:p w14:paraId="56A0883B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nil"/>
                                    <w:tr2bl w:val="single" w:sz="4" w:space="0" w:color="A0070F"/>
                                  </w:tcBorders>
                                  <w:vAlign w:val="center"/>
                                </w:tcPr>
                                <w:p w14:paraId="67972E40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  <w:tr w:rsidR="000D53D5" w14:paraId="6C46FC9D" w14:textId="77777777" w:rsidTr="009A3302">
                              <w:trPr>
                                <w:trHeight w:val="1039"/>
                              </w:trPr>
                              <w:tc>
                                <w:tcPr>
                                  <w:tcW w:w="805" w:type="dxa"/>
                                  <w:tcBorders>
                                    <w:top w:val="single" w:sz="4" w:space="0" w:color="A0070F"/>
                                    <w:left w:val="nil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0F5DE439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805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200922BF" w14:textId="77777777" w:rsidR="001E36C7" w:rsidRDefault="001E36C7" w:rsidP="001E36C7">
                                  <w:pPr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5 consecutive spikes off the net.</w:t>
                                  </w:r>
                                </w:p>
                                <w:p w14:paraId="1986AA2B" w14:textId="77777777" w:rsidR="001E36C7" w:rsidRPr="00D911DB" w:rsidRDefault="001E36C7" w:rsidP="001E36C7">
                                  <w:pPr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(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to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 xml:space="preserve"> your partner’s right)</w:t>
                                  </w: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  <w:tr2bl w:val="single" w:sz="4" w:space="0" w:color="A0070F"/>
                                  </w:tcBorders>
                                  <w:vAlign w:val="center"/>
                                </w:tcPr>
                                <w:p w14:paraId="5E3AF09C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nil"/>
                                    <w:tr2bl w:val="single" w:sz="4" w:space="0" w:color="A0070F"/>
                                  </w:tcBorders>
                                  <w:vAlign w:val="center"/>
                                </w:tcPr>
                                <w:p w14:paraId="162D8B55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  <w:tr w:rsidR="000D53D5" w14:paraId="62C75B0B" w14:textId="77777777" w:rsidTr="009A3302">
                              <w:trPr>
                                <w:trHeight w:val="1039"/>
                              </w:trPr>
                              <w:tc>
                                <w:tcPr>
                                  <w:tcW w:w="805" w:type="dxa"/>
                                  <w:tcBorders>
                                    <w:top w:val="single" w:sz="4" w:space="0" w:color="A0070F"/>
                                    <w:left w:val="nil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7A5610D6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805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52D0E10B" w14:textId="77777777" w:rsidR="001E36C7" w:rsidRDefault="001E36C7" w:rsidP="001E36C7">
                                  <w:pPr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5 consecutive spikes off the net.</w:t>
                                  </w:r>
                                </w:p>
                                <w:p w14:paraId="32565437" w14:textId="77777777" w:rsidR="001E36C7" w:rsidRPr="00D911DB" w:rsidRDefault="001E36C7" w:rsidP="001E36C7">
                                  <w:pPr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(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to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 xml:space="preserve"> your partner’s left)</w:t>
                                  </w: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  <w:tr2bl w:val="single" w:sz="4" w:space="0" w:color="A0070F"/>
                                  </w:tcBorders>
                                  <w:vAlign w:val="center"/>
                                </w:tcPr>
                                <w:p w14:paraId="34E98711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nil"/>
                                    <w:tr2bl w:val="single" w:sz="4" w:space="0" w:color="A0070F"/>
                                  </w:tcBorders>
                                  <w:vAlign w:val="center"/>
                                </w:tcPr>
                                <w:p w14:paraId="7DEF5CC8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  <w:tr w:rsidR="000D53D5" w14:paraId="0DEC4D80" w14:textId="77777777" w:rsidTr="009A3302">
                              <w:trPr>
                                <w:trHeight w:val="1039"/>
                              </w:trPr>
                              <w:tc>
                                <w:tcPr>
                                  <w:tcW w:w="805" w:type="dxa"/>
                                  <w:tcBorders>
                                    <w:top w:val="single" w:sz="4" w:space="0" w:color="A0070F"/>
                                    <w:left w:val="nil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14FC8E8A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805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37F4F9EF" w14:textId="77777777" w:rsidR="001E36C7" w:rsidRDefault="001E36C7" w:rsidP="001E36C7">
                                  <w:pPr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5 consecutive spikes off the net.</w:t>
                                  </w:r>
                                </w:p>
                                <w:p w14:paraId="4C250956" w14:textId="77777777" w:rsidR="001E36C7" w:rsidRPr="00D911DB" w:rsidRDefault="001E36C7" w:rsidP="001E36C7">
                                  <w:pPr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(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non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  <w:sz w:val="28"/>
                                    </w:rPr>
                                    <w:t>-dominant hand, any direction)</w:t>
                                  </w: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  <w:tr2bl w:val="single" w:sz="4" w:space="0" w:color="A0070F"/>
                                  </w:tcBorders>
                                  <w:vAlign w:val="center"/>
                                </w:tcPr>
                                <w:p w14:paraId="43E3F4F8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nil"/>
                                    <w:tr2bl w:val="single" w:sz="4" w:space="0" w:color="A0070F"/>
                                  </w:tcBorders>
                                  <w:vAlign w:val="center"/>
                                </w:tcPr>
                                <w:p w14:paraId="1B39A7EF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  <w:tr w:rsidR="000D53D5" w14:paraId="3C81F144" w14:textId="77777777" w:rsidTr="000D53D5">
                              <w:trPr>
                                <w:trHeight w:val="1043"/>
                              </w:trPr>
                              <w:tc>
                                <w:tcPr>
                                  <w:tcW w:w="5610" w:type="dxa"/>
                                  <w:gridSpan w:val="2"/>
                                  <w:tcBorders>
                                    <w:top w:val="single" w:sz="4" w:space="0" w:color="A0070F"/>
                                    <w:left w:val="nil"/>
                                    <w:bottom w:val="nil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3D65DA87" w14:textId="77777777" w:rsidR="001E36C7" w:rsidRPr="00D911DB" w:rsidRDefault="001E36C7" w:rsidP="001E36C7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</w:pPr>
                                  <w:r w:rsidRPr="00D911DB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  <w:t>Score Total</w:t>
                                  </w: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nil"/>
                                    <w:right w:val="single" w:sz="4" w:space="0" w:color="A0070F"/>
                                    <w:tr2bl w:val="single" w:sz="4" w:space="0" w:color="A0070F"/>
                                  </w:tcBorders>
                                  <w:vAlign w:val="center"/>
                                </w:tcPr>
                                <w:p w14:paraId="077D3B46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70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nil"/>
                                    <w:right w:val="nil"/>
                                    <w:tr2bl w:val="single" w:sz="4" w:space="0" w:color="A0070F"/>
                                  </w:tcBorders>
                                  <w:vAlign w:val="center"/>
                                </w:tcPr>
                                <w:p w14:paraId="6A5791D1" w14:textId="77777777" w:rsidR="001E36C7" w:rsidRDefault="001E36C7" w:rsidP="001E36C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0119E95" w14:textId="77777777" w:rsidR="001E36C7" w:rsidRDefault="001E36C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pt;margin-top:2.8pt;width:460pt;height:340.2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787"/>
                        <w:gridCol w:w="4662"/>
                        <w:gridCol w:w="1839"/>
                        <w:gridCol w:w="1839"/>
                      </w:tblGrid>
                      <w:tr w:rsidR="000D53D5" w:rsidRPr="00D911DB" w14:paraId="2E679649" w14:textId="77777777" w:rsidTr="000D53D5">
                        <w:tc>
                          <w:tcPr>
                            <w:tcW w:w="5610" w:type="dxa"/>
                            <w:gridSpan w:val="2"/>
                            <w:tcBorders>
                              <w:top w:val="nil"/>
                              <w:left w:val="nil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73437CA8" w14:textId="77777777" w:rsidR="001E36C7" w:rsidRPr="00D911DB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 w:rsidRPr="00D911DB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Event</w:t>
                            </w: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nil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</w:tcPr>
                          <w:p w14:paraId="7F1240DF" w14:textId="77777777" w:rsidR="001E36C7" w:rsidRPr="00D911DB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 w:rsidRPr="00D911DB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Partner 1</w:t>
                            </w:r>
                          </w:p>
                          <w:p w14:paraId="7A4FB759" w14:textId="77777777" w:rsidR="001E36C7" w:rsidRPr="00D911DB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D911DB">
                              <w:rPr>
                                <w:rFonts w:ascii="Arial" w:hAnsi="Arial" w:cs="Arial"/>
                              </w:rPr>
                              <w:t>Day 1 / Day 2</w:t>
                            </w: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nil"/>
                              <w:left w:val="single" w:sz="4" w:space="0" w:color="A0070F"/>
                              <w:bottom w:val="single" w:sz="4" w:space="0" w:color="A0070F"/>
                              <w:right w:val="nil"/>
                            </w:tcBorders>
                          </w:tcPr>
                          <w:p w14:paraId="5F39D9C6" w14:textId="77777777" w:rsidR="001E36C7" w:rsidRPr="00D911DB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 w:rsidRPr="00D911DB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Partner 2</w:t>
                            </w:r>
                          </w:p>
                          <w:p w14:paraId="4964784A" w14:textId="77777777" w:rsidR="001E36C7" w:rsidRPr="00D911DB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D911DB">
                              <w:rPr>
                                <w:rFonts w:ascii="Arial" w:hAnsi="Arial" w:cs="Arial"/>
                              </w:rPr>
                              <w:t>Day 1 / Day 2</w:t>
                            </w:r>
                          </w:p>
                        </w:tc>
                      </w:tr>
                      <w:tr w:rsidR="000D53D5" w14:paraId="4CCE8E45" w14:textId="77777777" w:rsidTr="009A3302">
                        <w:trPr>
                          <w:trHeight w:val="1039"/>
                        </w:trPr>
                        <w:tc>
                          <w:tcPr>
                            <w:tcW w:w="805" w:type="dxa"/>
                            <w:tcBorders>
                              <w:top w:val="single" w:sz="4" w:space="0" w:color="A0070F"/>
                              <w:left w:val="nil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56FD3B78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805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4BDF5956" w14:textId="77777777" w:rsidR="001E36C7" w:rsidRDefault="001E36C7" w:rsidP="001E36C7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5 consecutive spikes off the net.</w:t>
                            </w:r>
                          </w:p>
                          <w:p w14:paraId="527323EA" w14:textId="77777777" w:rsidR="001E36C7" w:rsidRPr="00D911DB" w:rsidRDefault="001E36C7" w:rsidP="001E36C7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any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 direction</w:t>
                            </w:r>
                            <w:bookmarkStart w:id="1" w:name="_GoBack"/>
                            <w:bookmarkEnd w:id="1"/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  <w:tr2bl w:val="single" w:sz="4" w:space="0" w:color="A0070F"/>
                            </w:tcBorders>
                            <w:vAlign w:val="center"/>
                          </w:tcPr>
                          <w:p w14:paraId="2635A286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nil"/>
                              <w:tr2bl w:val="single" w:sz="4" w:space="0" w:color="A0070F"/>
                            </w:tcBorders>
                            <w:vAlign w:val="center"/>
                          </w:tcPr>
                          <w:p w14:paraId="72A8B256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</w:p>
                        </w:tc>
                      </w:tr>
                      <w:tr w:rsidR="000D53D5" w14:paraId="2DD63FE4" w14:textId="77777777" w:rsidTr="009A3302">
                        <w:trPr>
                          <w:trHeight w:val="1039"/>
                        </w:trPr>
                        <w:tc>
                          <w:tcPr>
                            <w:tcW w:w="805" w:type="dxa"/>
                            <w:tcBorders>
                              <w:top w:val="single" w:sz="4" w:space="0" w:color="A0070F"/>
                              <w:left w:val="nil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2B34BED1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805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218911EC" w14:textId="77777777" w:rsidR="001E36C7" w:rsidRDefault="001E36C7" w:rsidP="001E36C7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5 consecutive spikes off the net.</w:t>
                            </w:r>
                          </w:p>
                          <w:p w14:paraId="228154D7" w14:textId="77777777" w:rsidR="001E36C7" w:rsidRPr="00D911DB" w:rsidRDefault="001E36C7" w:rsidP="001E36C7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directly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 back at partner)</w:t>
                            </w: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  <w:tr2bl w:val="single" w:sz="4" w:space="0" w:color="A0070F"/>
                            </w:tcBorders>
                            <w:vAlign w:val="center"/>
                          </w:tcPr>
                          <w:p w14:paraId="56A0883B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nil"/>
                              <w:tr2bl w:val="single" w:sz="4" w:space="0" w:color="A0070F"/>
                            </w:tcBorders>
                            <w:vAlign w:val="center"/>
                          </w:tcPr>
                          <w:p w14:paraId="67972E40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</w:p>
                        </w:tc>
                      </w:tr>
                      <w:tr w:rsidR="000D53D5" w14:paraId="6C46FC9D" w14:textId="77777777" w:rsidTr="009A3302">
                        <w:trPr>
                          <w:trHeight w:val="1039"/>
                        </w:trPr>
                        <w:tc>
                          <w:tcPr>
                            <w:tcW w:w="805" w:type="dxa"/>
                            <w:tcBorders>
                              <w:top w:val="single" w:sz="4" w:space="0" w:color="A0070F"/>
                              <w:left w:val="nil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0F5DE439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805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200922BF" w14:textId="77777777" w:rsidR="001E36C7" w:rsidRDefault="001E36C7" w:rsidP="001E36C7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5 consecutive spikes off the net.</w:t>
                            </w:r>
                          </w:p>
                          <w:p w14:paraId="1986AA2B" w14:textId="77777777" w:rsidR="001E36C7" w:rsidRPr="00D911DB" w:rsidRDefault="001E36C7" w:rsidP="001E36C7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to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 your partner’s right)</w:t>
                            </w: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  <w:tr2bl w:val="single" w:sz="4" w:space="0" w:color="A0070F"/>
                            </w:tcBorders>
                            <w:vAlign w:val="center"/>
                          </w:tcPr>
                          <w:p w14:paraId="5E3AF09C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nil"/>
                              <w:tr2bl w:val="single" w:sz="4" w:space="0" w:color="A0070F"/>
                            </w:tcBorders>
                            <w:vAlign w:val="center"/>
                          </w:tcPr>
                          <w:p w14:paraId="162D8B55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</w:p>
                        </w:tc>
                      </w:tr>
                      <w:tr w:rsidR="000D53D5" w14:paraId="62C75B0B" w14:textId="77777777" w:rsidTr="009A3302">
                        <w:trPr>
                          <w:trHeight w:val="1039"/>
                        </w:trPr>
                        <w:tc>
                          <w:tcPr>
                            <w:tcW w:w="805" w:type="dxa"/>
                            <w:tcBorders>
                              <w:top w:val="single" w:sz="4" w:space="0" w:color="A0070F"/>
                              <w:left w:val="nil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7A5610D6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805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52D0E10B" w14:textId="77777777" w:rsidR="001E36C7" w:rsidRDefault="001E36C7" w:rsidP="001E36C7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5 consecutive spikes off the net.</w:t>
                            </w:r>
                          </w:p>
                          <w:p w14:paraId="32565437" w14:textId="77777777" w:rsidR="001E36C7" w:rsidRPr="00D911DB" w:rsidRDefault="001E36C7" w:rsidP="001E36C7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to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 your partner’s left)</w:t>
                            </w: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  <w:tr2bl w:val="single" w:sz="4" w:space="0" w:color="A0070F"/>
                            </w:tcBorders>
                            <w:vAlign w:val="center"/>
                          </w:tcPr>
                          <w:p w14:paraId="34E98711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nil"/>
                              <w:tr2bl w:val="single" w:sz="4" w:space="0" w:color="A0070F"/>
                            </w:tcBorders>
                            <w:vAlign w:val="center"/>
                          </w:tcPr>
                          <w:p w14:paraId="7DEF5CC8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</w:p>
                        </w:tc>
                      </w:tr>
                      <w:tr w:rsidR="000D53D5" w14:paraId="0DEC4D80" w14:textId="77777777" w:rsidTr="009A3302">
                        <w:trPr>
                          <w:trHeight w:val="1039"/>
                        </w:trPr>
                        <w:tc>
                          <w:tcPr>
                            <w:tcW w:w="805" w:type="dxa"/>
                            <w:tcBorders>
                              <w:top w:val="single" w:sz="4" w:space="0" w:color="A0070F"/>
                              <w:left w:val="nil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14FC8E8A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805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37F4F9EF" w14:textId="77777777" w:rsidR="001E36C7" w:rsidRDefault="001E36C7" w:rsidP="001E36C7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5 consecutive spikes off the net.</w:t>
                            </w:r>
                          </w:p>
                          <w:p w14:paraId="4C250956" w14:textId="77777777" w:rsidR="001E36C7" w:rsidRPr="00D911DB" w:rsidRDefault="001E36C7" w:rsidP="001E36C7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non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-dominant hand, any direction)</w:t>
                            </w: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  <w:tr2bl w:val="single" w:sz="4" w:space="0" w:color="A0070F"/>
                            </w:tcBorders>
                            <w:vAlign w:val="center"/>
                          </w:tcPr>
                          <w:p w14:paraId="43E3F4F8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nil"/>
                              <w:tr2bl w:val="single" w:sz="4" w:space="0" w:color="A0070F"/>
                            </w:tcBorders>
                            <w:vAlign w:val="center"/>
                          </w:tcPr>
                          <w:p w14:paraId="1B39A7EF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</w:p>
                        </w:tc>
                      </w:tr>
                      <w:tr w:rsidR="000D53D5" w14:paraId="3C81F144" w14:textId="77777777" w:rsidTr="000D53D5">
                        <w:trPr>
                          <w:trHeight w:val="1043"/>
                        </w:trPr>
                        <w:tc>
                          <w:tcPr>
                            <w:tcW w:w="5610" w:type="dxa"/>
                            <w:gridSpan w:val="2"/>
                            <w:tcBorders>
                              <w:top w:val="single" w:sz="4" w:space="0" w:color="A0070F"/>
                              <w:left w:val="nil"/>
                              <w:bottom w:val="nil"/>
                              <w:right w:val="single" w:sz="4" w:space="0" w:color="A0070F"/>
                            </w:tcBorders>
                            <w:vAlign w:val="center"/>
                          </w:tcPr>
                          <w:p w14:paraId="3D65DA87" w14:textId="77777777" w:rsidR="001E36C7" w:rsidRPr="00D911DB" w:rsidRDefault="001E36C7" w:rsidP="001E36C7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 w:rsidRPr="00D911DB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Score Total</w:t>
                            </w: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nil"/>
                              <w:right w:val="single" w:sz="4" w:space="0" w:color="A0070F"/>
                              <w:tr2bl w:val="single" w:sz="4" w:space="0" w:color="A0070F"/>
                            </w:tcBorders>
                            <w:vAlign w:val="center"/>
                          </w:tcPr>
                          <w:p w14:paraId="077D3B46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</w:p>
                        </w:tc>
                        <w:tc>
                          <w:tcPr>
                            <w:tcW w:w="1870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nil"/>
                              <w:right w:val="nil"/>
                              <w:tr2bl w:val="single" w:sz="4" w:space="0" w:color="A0070F"/>
                            </w:tcBorders>
                            <w:vAlign w:val="center"/>
                          </w:tcPr>
                          <w:p w14:paraId="6A5791D1" w14:textId="77777777" w:rsidR="001E36C7" w:rsidRDefault="001E36C7" w:rsidP="001E36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</w:p>
                        </w:tc>
                      </w:tr>
                    </w:tbl>
                    <w:p w14:paraId="60119E95" w14:textId="77777777" w:rsidR="001E36C7" w:rsidRDefault="001E36C7"/>
                  </w:txbxContent>
                </v:textbox>
                <w10:wrap type="square" anchorx="margin"/>
              </v:shape>
            </w:pict>
          </mc:Fallback>
        </mc:AlternateContent>
      </w:r>
    </w:p>
    <w:p w14:paraId="18E70956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725DDBDD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15C8B343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4F91BC20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24EAE69A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629D66A7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4B780429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56447D86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1C905559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6826FEBD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3B077679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2858C352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7049DF94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5D1312D8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3FC6DFD4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4B85AF6B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62A768D2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4B6D2F08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36B23194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6D24D547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3916EED1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3FD4A2AA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5B712C52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1FBE3A74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5FD546DC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140C5425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3804CA56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2AD3163E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7F09098F" w14:textId="77777777" w:rsidR="00DC1E53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18C0A644" w14:textId="77777777" w:rsidR="00D911DB" w:rsidRDefault="00D911DB" w:rsidP="00BC2B4F">
      <w:pPr>
        <w:jc w:val="center"/>
        <w:rPr>
          <w:rFonts w:ascii="Arial" w:hAnsi="Arial" w:cs="Arial"/>
          <w:b/>
          <w:sz w:val="22"/>
        </w:rPr>
      </w:pPr>
      <w:r w:rsidRPr="00D911DB">
        <w:rPr>
          <w:rFonts w:ascii="Arial" w:hAnsi="Arial" w:cs="Arial"/>
          <w:b/>
          <w:sz w:val="22"/>
        </w:rPr>
        <w:t>Rate your effort by circling 1, 2, or 3.</w:t>
      </w:r>
    </w:p>
    <w:p w14:paraId="31B74729" w14:textId="77777777" w:rsidR="00DC1E53" w:rsidRPr="00D911DB" w:rsidRDefault="00DC1E53" w:rsidP="00396D8A">
      <w:pPr>
        <w:jc w:val="center"/>
        <w:rPr>
          <w:rFonts w:ascii="Arial" w:hAnsi="Arial" w:cs="Arial"/>
          <w:b/>
          <w:sz w:val="22"/>
        </w:rPr>
      </w:pPr>
    </w:p>
    <w:p w14:paraId="5F31BC2C" w14:textId="77777777" w:rsidR="00D911DB" w:rsidRPr="00D911DB" w:rsidRDefault="00D911DB" w:rsidP="00DC1E53">
      <w:pPr>
        <w:jc w:val="center"/>
        <w:rPr>
          <w:rFonts w:ascii="Arial" w:hAnsi="Arial" w:cs="Arial"/>
          <w:b/>
          <w:sz w:val="22"/>
        </w:rPr>
      </w:pPr>
      <w:r w:rsidRPr="00D911DB">
        <w:rPr>
          <w:rFonts w:ascii="Arial" w:hAnsi="Arial" w:cs="Arial"/>
          <w:b/>
          <w:sz w:val="22"/>
        </w:rPr>
        <w:t>Partner 1:</w:t>
      </w:r>
    </w:p>
    <w:p w14:paraId="120CBA61" w14:textId="77777777" w:rsidR="00D911DB" w:rsidRDefault="00D911DB" w:rsidP="00DC1E53">
      <w:pPr>
        <w:jc w:val="center"/>
        <w:rPr>
          <w:rFonts w:ascii="Arial" w:hAnsi="Arial" w:cs="Arial"/>
          <w:sz w:val="22"/>
        </w:rPr>
      </w:pPr>
      <w:r w:rsidRPr="00D911DB">
        <w:rPr>
          <w:rFonts w:ascii="Arial" w:hAnsi="Arial" w:cs="Arial"/>
          <w:sz w:val="22"/>
        </w:rPr>
        <w:t>1 = I didn’t really try</w:t>
      </w:r>
      <w:r w:rsidRPr="00D911DB">
        <w:rPr>
          <w:rFonts w:ascii="Arial" w:hAnsi="Arial" w:cs="Arial"/>
          <w:sz w:val="22"/>
        </w:rPr>
        <w:tab/>
      </w:r>
      <w:r w:rsidRPr="00D911DB">
        <w:rPr>
          <w:rFonts w:ascii="Arial" w:hAnsi="Arial" w:cs="Arial"/>
          <w:sz w:val="22"/>
        </w:rPr>
        <w:tab/>
        <w:t>2 = I could have tried harder</w:t>
      </w:r>
      <w:r w:rsidRPr="00D911DB">
        <w:rPr>
          <w:rFonts w:ascii="Arial" w:hAnsi="Arial" w:cs="Arial"/>
          <w:sz w:val="22"/>
        </w:rPr>
        <w:tab/>
      </w:r>
      <w:r w:rsidRPr="00D911DB">
        <w:rPr>
          <w:rFonts w:ascii="Arial" w:hAnsi="Arial" w:cs="Arial"/>
          <w:sz w:val="22"/>
        </w:rPr>
        <w:tab/>
        <w:t>3 = I did my very best</w:t>
      </w:r>
    </w:p>
    <w:p w14:paraId="0D56DF47" w14:textId="77777777" w:rsidR="00DC1E53" w:rsidRPr="00D911DB" w:rsidRDefault="00DC1E53" w:rsidP="00DC1E53">
      <w:pPr>
        <w:jc w:val="center"/>
        <w:rPr>
          <w:rFonts w:ascii="Arial" w:hAnsi="Arial" w:cs="Arial"/>
          <w:sz w:val="22"/>
        </w:rPr>
      </w:pPr>
    </w:p>
    <w:p w14:paraId="58C05792" w14:textId="77777777" w:rsidR="00D911DB" w:rsidRPr="003C7F5A" w:rsidRDefault="00D911DB" w:rsidP="00DC1E53">
      <w:pPr>
        <w:jc w:val="center"/>
        <w:rPr>
          <w:rFonts w:ascii="Arial" w:hAnsi="Arial" w:cs="Arial"/>
          <w:sz w:val="10"/>
          <w:szCs w:val="10"/>
        </w:rPr>
      </w:pPr>
    </w:p>
    <w:p w14:paraId="65EC5F64" w14:textId="77777777" w:rsidR="00D911DB" w:rsidRPr="00D911DB" w:rsidRDefault="00D911DB" w:rsidP="00DC1E53">
      <w:pPr>
        <w:jc w:val="center"/>
        <w:rPr>
          <w:rFonts w:ascii="Arial" w:hAnsi="Arial" w:cs="Arial"/>
          <w:b/>
          <w:sz w:val="22"/>
        </w:rPr>
      </w:pPr>
      <w:r w:rsidRPr="00D911DB">
        <w:rPr>
          <w:rFonts w:ascii="Arial" w:hAnsi="Arial" w:cs="Arial"/>
          <w:b/>
          <w:sz w:val="22"/>
        </w:rPr>
        <w:t>Partner 2:</w:t>
      </w:r>
    </w:p>
    <w:p w14:paraId="381479FD" w14:textId="77777777" w:rsidR="00D911DB" w:rsidRPr="00D911DB" w:rsidRDefault="00D911DB" w:rsidP="00DC1E53">
      <w:pPr>
        <w:jc w:val="center"/>
        <w:rPr>
          <w:rFonts w:ascii="Arial" w:hAnsi="Arial" w:cs="Arial"/>
          <w:sz w:val="22"/>
        </w:rPr>
      </w:pPr>
      <w:r w:rsidRPr="00D911DB">
        <w:rPr>
          <w:rFonts w:ascii="Arial" w:hAnsi="Arial" w:cs="Arial"/>
          <w:sz w:val="22"/>
        </w:rPr>
        <w:t>1 = I didn’t really try</w:t>
      </w:r>
      <w:r w:rsidRPr="00D911DB">
        <w:rPr>
          <w:rFonts w:ascii="Arial" w:hAnsi="Arial" w:cs="Arial"/>
          <w:sz w:val="22"/>
        </w:rPr>
        <w:tab/>
      </w:r>
      <w:r w:rsidRPr="00D911DB">
        <w:rPr>
          <w:rFonts w:ascii="Arial" w:hAnsi="Arial" w:cs="Arial"/>
          <w:sz w:val="22"/>
        </w:rPr>
        <w:tab/>
        <w:t>2 = I could have tried harder</w:t>
      </w:r>
      <w:r w:rsidRPr="00D911DB">
        <w:rPr>
          <w:rFonts w:ascii="Arial" w:hAnsi="Arial" w:cs="Arial"/>
          <w:sz w:val="22"/>
        </w:rPr>
        <w:tab/>
      </w:r>
      <w:r w:rsidRPr="00D911DB">
        <w:rPr>
          <w:rFonts w:ascii="Arial" w:hAnsi="Arial" w:cs="Arial"/>
          <w:sz w:val="22"/>
        </w:rPr>
        <w:tab/>
        <w:t>3 = I did my very best</w:t>
      </w:r>
    </w:p>
    <w:sectPr w:rsidR="00D911DB" w:rsidRPr="00D911DB" w:rsidSect="001E36C7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959C15" w14:textId="77777777" w:rsidR="001E36C7" w:rsidRDefault="001E36C7" w:rsidP="00396D8A">
      <w:r>
        <w:separator/>
      </w:r>
    </w:p>
  </w:endnote>
  <w:endnote w:type="continuationSeparator" w:id="0">
    <w:p w14:paraId="6DA7F287" w14:textId="77777777" w:rsidR="001E36C7" w:rsidRDefault="001E36C7" w:rsidP="00396D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Yu Mincho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E44EA7" w14:textId="77777777" w:rsidR="001E36C7" w:rsidRDefault="001E36C7" w:rsidP="00396D8A">
      <w:r>
        <w:separator/>
      </w:r>
    </w:p>
  </w:footnote>
  <w:footnote w:type="continuationSeparator" w:id="0">
    <w:p w14:paraId="1550A98D" w14:textId="77777777" w:rsidR="001E36C7" w:rsidRDefault="001E36C7" w:rsidP="00396D8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35AD4C" w14:textId="77777777" w:rsidR="001E36C7" w:rsidRDefault="001E36C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3D7A5B4" wp14:editId="42FCB1F3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766560" cy="808219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pikingPentahlonSkillC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8082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75.35pt;height:175.35pt" o:bullet="t">
        <v:imagedata r:id="rId1" o:title="M-03_Checkmark"/>
      </v:shape>
    </w:pict>
  </w:numPicBullet>
  <w:abstractNum w:abstractNumId="0">
    <w:nsid w:val="47A82D66"/>
    <w:multiLevelType w:val="hybridMultilevel"/>
    <w:tmpl w:val="DF7C323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6C34402"/>
    <w:multiLevelType w:val="hybridMultilevel"/>
    <w:tmpl w:val="A5F2E67E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6D4672DA"/>
    <w:multiLevelType w:val="hybridMultilevel"/>
    <w:tmpl w:val="C726BADA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BkuZGBuaWZmYmZko6SsGpxcWZ+XkgBYa1ANrWa+MsAAAA"/>
  </w:docVars>
  <w:rsids>
    <w:rsidRoot w:val="007745F0"/>
    <w:rsid w:val="000D53D5"/>
    <w:rsid w:val="001901DF"/>
    <w:rsid w:val="001E36C7"/>
    <w:rsid w:val="00396D8A"/>
    <w:rsid w:val="003C7F5A"/>
    <w:rsid w:val="004220F3"/>
    <w:rsid w:val="00714F37"/>
    <w:rsid w:val="007745F0"/>
    <w:rsid w:val="007F51D6"/>
    <w:rsid w:val="009A3302"/>
    <w:rsid w:val="00BC2B4F"/>
    <w:rsid w:val="00D911DB"/>
    <w:rsid w:val="00DC1E53"/>
    <w:rsid w:val="00DD1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09908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5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11D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911D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51D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1D6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96D8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D8A"/>
  </w:style>
  <w:style w:type="paragraph" w:styleId="Footer">
    <w:name w:val="footer"/>
    <w:basedOn w:val="Normal"/>
    <w:link w:val="FooterChar"/>
    <w:uiPriority w:val="99"/>
    <w:unhideWhenUsed/>
    <w:rsid w:val="00396D8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D8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5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11D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911D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51D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1D6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96D8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D8A"/>
  </w:style>
  <w:style w:type="paragraph" w:styleId="Footer">
    <w:name w:val="footer"/>
    <w:basedOn w:val="Normal"/>
    <w:link w:val="FooterChar"/>
    <w:uiPriority w:val="99"/>
    <w:unhideWhenUsed/>
    <w:rsid w:val="00396D8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D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2.jpg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7</Words>
  <Characters>672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5</cp:revision>
  <dcterms:created xsi:type="dcterms:W3CDTF">2015-12-22T08:34:00Z</dcterms:created>
  <dcterms:modified xsi:type="dcterms:W3CDTF">2015-12-22T08:54:00Z</dcterms:modified>
</cp:coreProperties>
</file>